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Peru</w:t>
      </w:r>
      <w:r>
        <w:t xml:space="preserve"> </w:t>
      </w:r>
      <w:r>
        <w:t xml:space="preserve">Lima</w:t>
      </w:r>
    </w:p>
    <w:bookmarkStart w:id="25" w:name="Xdad80a42bcb4be074d93894c9cca156edb13930"/>
    <w:p>
      <w:pPr>
        <w:pStyle w:val="Heading1"/>
      </w:pPr>
      <w:r>
        <w:t xml:space="preserve">Cover Letter for Industrial Engineer Position in Peru Lima</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Dear Hiring Manager,</w:t>
      </w:r>
    </w:p>
    <w:p>
      <w:pPr>
        <w:pStyle w:val="BodyText"/>
      </w:pPr>
      <w:r>
        <w:t xml:space="preserve">I am writing to express my sincere interest in the Industrial Engineer position at your esteemed organization in Lima, Peru. As a highly motivated and skilled industrial engineer with a passion for optimizing processes and driving operational efficiency, I am eager to contribute my expertise to support your company’s goals while growing within the dynamic business environment of Peru Lima. This opportunity aligns perfectly with my career aspirations and professional background, which I believe will enable me to make meaningful contributions to your team.</w:t>
      </w:r>
    </w:p>
    <w:bookmarkStart w:id="20" w:name="X652dcd5c3f11bd5f5abd07d046a1cfd85d73335"/>
    <w:p>
      <w:pPr>
        <w:pStyle w:val="Heading2"/>
      </w:pPr>
      <w:r>
        <w:t xml:space="preserve">Why Industrial Engineering? A Commitment to Innovation and Efficiency</w:t>
      </w:r>
    </w:p>
    <w:p>
      <w:pPr>
        <w:pStyle w:val="FirstParagraph"/>
      </w:pPr>
      <w:r>
        <w:t xml:space="preserve">Industrial engineering is more than a profession for me; it is a calling rooted in my desire to solve complex problems and improve systems. Throughout my career, I have focused on streamlining workflows, reducing costs, and enhancing productivity across various industries. My academic training in industrial engineering at [Your University] equipped me with a strong foundation in operations research, quality control, and process optimization. These skills have been further refined through hands-on experience in sectors such as manufacturing, logistics, and supply chain management.</w:t>
      </w:r>
    </w:p>
    <w:p>
      <w:pPr>
        <w:pStyle w:val="BodyText"/>
      </w:pPr>
      <w:r>
        <w:t xml:space="preserve">What sets me apart is my ability to blend technical expertise with a deep understanding of human factors and organizational dynamics. In Peru Lima, where industries are increasingly prioritizing sustainability and technological integration, I see a unique opportunity to apply my knowledge of lean methodologies, Six Sigma principles, and data-driven decision-making. Whether it’s redesigning production lines or implementing automation solutions, I am committed to delivering results that align with both operational excellence and long-term business growth.</w:t>
      </w:r>
    </w:p>
    <w:bookmarkEnd w:id="20"/>
    <w:bookmarkStart w:id="21" w:name="Xa7bfbaf73bec05ff6ed97f82264070aa6ad1204"/>
    <w:p>
      <w:pPr>
        <w:pStyle w:val="Heading2"/>
      </w:pPr>
      <w:r>
        <w:t xml:space="preserve">Experience in Peru Lima: Bridging Global Standards with Local Needs</w:t>
      </w:r>
    </w:p>
    <w:p>
      <w:pPr>
        <w:pStyle w:val="FirstParagraph"/>
      </w:pPr>
      <w:r>
        <w:t xml:space="preserve">Working in Peru Lima has always been a priority for me, as the region offers a vibrant ecosystem of industries ranging from mining and agriculture to manufacturing and renewable energy. During my time in Lima, I have collaborated with local companies to address challenges such as resource allocation, inventory management, and workforce training. For example, while working with [Company Name], I led a project that reduced production downtime by 25% through the implementation of predictive maintenance systems. This initiative not only saved the company significant costs but also improved employee safety and satisfaction.</w:t>
      </w:r>
    </w:p>
    <w:p>
      <w:pPr>
        <w:pStyle w:val="BodyText"/>
      </w:pPr>
      <w:r>
        <w:t xml:space="preserve">Additionally, my experience in Lima has allowed me to adapt to the region’s unique cultural and logistical challenges. I have worked closely with teams across different time zones, ensuring seamless communication and project execution. This adaptability has been critical in navigating the complexities of Peruvian markets, where understanding local regulations and stakeholder expectations is essential for success.</w:t>
      </w:r>
    </w:p>
    <w:bookmarkEnd w:id="21"/>
    <w:bookmarkStart w:id="22" w:name="Xf88c3b460d68b834d973d7708e28718adf957cb"/>
    <w:p>
      <w:pPr>
        <w:pStyle w:val="Heading2"/>
      </w:pPr>
      <w:r>
        <w:t xml:space="preserve">Why Your Organization? A Shared Vision for Growth</w:t>
      </w:r>
    </w:p>
    <w:p>
      <w:pPr>
        <w:pStyle w:val="FirstParagraph"/>
      </w:pPr>
      <w:r>
        <w:t xml:space="preserve">Your company’s commitment to innovation and operational efficiency resonates deeply with my professional values. I have followed your organization’s achievements in [specific industry or project, e.g., "sustainable manufacturing" or "logistics optimization"] and am inspired by your ability to leverage industrial engineering principles to drive measurable outcomes. In Lima, where the demand for efficient solutions is growing rapidly, I believe my skills in process improvement and systems analysis will directly support your mission.</w:t>
      </w:r>
    </w:p>
    <w:p>
      <w:pPr>
        <w:pStyle w:val="BodyText"/>
      </w:pPr>
      <w:r>
        <w:t xml:space="preserve">What excites me most about this opportunity is the chance to contribute to projects that have a tangible impact on Peru Lima’s economy. Whether it’s enhancing supply chain resilience or adopting green technologies, I am eager to collaborate with your team to address real-world challenges and create value for stakeholders. My proactive approach, combined with my ability to think strategically, ensures that I can quickly adapt to your organizational needs and deliver results.</w:t>
      </w:r>
    </w:p>
    <w:bookmarkEnd w:id="22"/>
    <w:bookmarkStart w:id="23" w:name="a-passion-for-continuous-improvement"/>
    <w:p>
      <w:pPr>
        <w:pStyle w:val="Heading2"/>
      </w:pPr>
      <w:r>
        <w:t xml:space="preserve">A Passion for Continuous Improvement</w:t>
      </w:r>
    </w:p>
    <w:p>
      <w:pPr>
        <w:pStyle w:val="FirstParagraph"/>
      </w:pPr>
      <w:r>
        <w:t xml:space="preserve">As an industrial engineer, I am driven by the belief that there is always room for improvement. This mindset has guided me throughout my career, whether it’s optimizing production schedules or mentoring junior engineers to foster a culture of innovation. In Peru Lima, where industries are increasingly focused on digital transformation and sustainability, I am keen to explore opportunities to integrate cutting-edge technologies such as IoT (Internet of Things) and AI-driven analytics into traditional industrial processes.</w:t>
      </w:r>
    </w:p>
    <w:p>
      <w:pPr>
        <w:pStyle w:val="BodyText"/>
      </w:pPr>
      <w:r>
        <w:t xml:space="preserve">My ability to analyze data, identify bottlenecks, and propose actionable solutions has been instrumental in my previous roles. For instance, in a recent project at [Another Company Name], I developed a simulation model that reduced material waste by 18% and improved overall plant efficiency. This experience reinforced my belief that industrial engineering is not just about numbers—it’s about empowering organizations to achieve their full potential.</w:t>
      </w:r>
    </w:p>
    <w:bookmarkEnd w:id="23"/>
    <w:bookmarkStart w:id="24" w:name="conclusion-a-strong-match-for-your-team"/>
    <w:p>
      <w:pPr>
        <w:pStyle w:val="Heading2"/>
      </w:pPr>
      <w:r>
        <w:t xml:space="preserve">Conclusion: A Strong Match for Your Team</w:t>
      </w:r>
    </w:p>
    <w:p>
      <w:pPr>
        <w:pStyle w:val="FirstParagraph"/>
      </w:pPr>
      <w:r>
        <w:t xml:space="preserve">In conclusion, I am confident that my background in industrial engineering, combined with my dedication to innovation and problem-solving, makes me an ideal candidate for this role in Lima. I am particularly drawn to the opportunity to contribute to your organization’s success while immersing myself in the rich professional landscape of Peru Lima. I would welcome the chance to discuss how my skills and experiences align with your needs.</w:t>
      </w:r>
    </w:p>
    <w:p>
      <w:pPr>
        <w:pStyle w:val="BodyText"/>
      </w:pPr>
      <w:r>
        <w:t xml:space="preserve">Thank you for considering my application. I look forward to the possibility of contributing to your team and helping drive excellence in industrial engineering in Lima. Please feel free to contact me at [Your Phone Number] or [Your Email Address] for any further information or to schedule an interview.</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 in Peru Lima</dc:title>
  <dc:creator/>
  <dc:language>en</dc:language>
  <cp:keywords/>
  <dcterms:created xsi:type="dcterms:W3CDTF">2026-07-22T23:33:19Z</dcterms:created>
  <dcterms:modified xsi:type="dcterms:W3CDTF">2026-07-22T23:33:19Z</dcterms:modified>
</cp:coreProperties>
</file>

<file path=docProps/custom.xml><?xml version="1.0" encoding="utf-8"?>
<Properties xmlns="http://schemas.openxmlformats.org/officeDocument/2006/custom-properties" xmlns:vt="http://schemas.openxmlformats.org/officeDocument/2006/docPropsVTypes"/>
</file>